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BCE49" w14:textId="3003DF1B" w:rsidR="00E93B6C" w:rsidRPr="00B73F19" w:rsidRDefault="16AC0195" w:rsidP="00B73F19">
      <w:pPr>
        <w:jc w:val="center"/>
        <w:rPr>
          <w:b/>
          <w:bCs/>
          <w:sz w:val="28"/>
          <w:szCs w:val="28"/>
        </w:rPr>
      </w:pPr>
      <w:r w:rsidRPr="785D05DA">
        <w:rPr>
          <w:b/>
          <w:bCs/>
          <w:sz w:val="28"/>
          <w:szCs w:val="28"/>
        </w:rPr>
        <w:t>T</w:t>
      </w:r>
      <w:r w:rsidR="00B73F19" w:rsidRPr="785D05DA">
        <w:rPr>
          <w:b/>
          <w:bCs/>
          <w:sz w:val="28"/>
          <w:szCs w:val="28"/>
        </w:rPr>
        <w:t>esting and reviewing responsibility table:</w:t>
      </w:r>
    </w:p>
    <w:p w14:paraId="3143AE8D" w14:textId="77777777" w:rsidR="00B73F19" w:rsidRDefault="00B73F1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6"/>
        <w:gridCol w:w="1461"/>
        <w:gridCol w:w="3378"/>
        <w:gridCol w:w="1932"/>
        <w:gridCol w:w="1629"/>
      </w:tblGrid>
      <w:tr w:rsidR="00546515" w14:paraId="31816C0F" w14:textId="5A848E0B" w:rsidTr="4230689B">
        <w:trPr>
          <w:trHeight w:val="300"/>
        </w:trPr>
        <w:tc>
          <w:tcPr>
            <w:tcW w:w="616" w:type="dxa"/>
          </w:tcPr>
          <w:p w14:paraId="579BE94D" w14:textId="3663A2A6" w:rsidR="00546515" w:rsidRDefault="00546515"/>
        </w:tc>
        <w:tc>
          <w:tcPr>
            <w:tcW w:w="1461" w:type="dxa"/>
          </w:tcPr>
          <w:p w14:paraId="7BE9A8DD" w14:textId="072ABD9F" w:rsidR="00546515" w:rsidRDefault="00546515">
            <w:r>
              <w:t>Member</w:t>
            </w:r>
          </w:p>
        </w:tc>
        <w:tc>
          <w:tcPr>
            <w:tcW w:w="3378" w:type="dxa"/>
          </w:tcPr>
          <w:p w14:paraId="4625661E" w14:textId="084E7E07" w:rsidR="00546515" w:rsidRDefault="00546515">
            <w:r>
              <w:t>User Story</w:t>
            </w:r>
          </w:p>
        </w:tc>
        <w:tc>
          <w:tcPr>
            <w:tcW w:w="1932" w:type="dxa"/>
          </w:tcPr>
          <w:p w14:paraId="0CDC06F3" w14:textId="4CAA8542" w:rsidR="00546515" w:rsidRDefault="00546515">
            <w:r>
              <w:t>Task</w:t>
            </w:r>
          </w:p>
        </w:tc>
        <w:tc>
          <w:tcPr>
            <w:tcW w:w="1629" w:type="dxa"/>
            <w:vAlign w:val="center"/>
          </w:tcPr>
          <w:p w14:paraId="2A4A15B0" w14:textId="16FE2DBB" w:rsidR="00546515" w:rsidRDefault="00546515" w:rsidP="00546515">
            <w:pPr>
              <w:jc w:val="center"/>
            </w:pPr>
            <w:r>
              <w:t>Completed</w:t>
            </w:r>
          </w:p>
        </w:tc>
      </w:tr>
      <w:tr w:rsidR="00546515" w14:paraId="7C176396" w14:textId="0B783874" w:rsidTr="4230689B">
        <w:trPr>
          <w:trHeight w:val="300"/>
        </w:trPr>
        <w:tc>
          <w:tcPr>
            <w:tcW w:w="616" w:type="dxa"/>
          </w:tcPr>
          <w:p w14:paraId="02FFE9E3" w14:textId="276394E5" w:rsidR="00546515" w:rsidRDefault="00546515">
            <w:r>
              <w:t>1</w:t>
            </w:r>
          </w:p>
        </w:tc>
        <w:tc>
          <w:tcPr>
            <w:tcW w:w="1461" w:type="dxa"/>
          </w:tcPr>
          <w:p w14:paraId="37D577F0" w14:textId="6B81D667" w:rsidR="00546515" w:rsidRDefault="00546515">
            <w:r>
              <w:t>Moaz</w:t>
            </w:r>
          </w:p>
        </w:tc>
        <w:tc>
          <w:tcPr>
            <w:tcW w:w="3378" w:type="dxa"/>
          </w:tcPr>
          <w:p w14:paraId="5D49C39C" w14:textId="1323260F" w:rsidR="00546515" w:rsidRDefault="00546515">
            <w:r>
              <w:t>Pending Placement</w:t>
            </w:r>
          </w:p>
        </w:tc>
        <w:tc>
          <w:tcPr>
            <w:tcW w:w="1932" w:type="dxa"/>
          </w:tcPr>
          <w:p w14:paraId="34290B0A" w14:textId="49A787AB" w:rsidR="00546515" w:rsidRDefault="00546515">
            <w:r>
              <w:t>Testing</w:t>
            </w:r>
          </w:p>
        </w:tc>
        <w:sdt>
          <w:sdtPr>
            <w:id w:val="-19883147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1E1A6D8B" w14:textId="7330EEB3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2DB74089" w14:textId="50427F7C" w:rsidTr="4230689B">
        <w:trPr>
          <w:trHeight w:val="300"/>
        </w:trPr>
        <w:tc>
          <w:tcPr>
            <w:tcW w:w="616" w:type="dxa"/>
          </w:tcPr>
          <w:p w14:paraId="74AC5C15" w14:textId="5E562A59" w:rsidR="00546515" w:rsidRDefault="00546515">
            <w:r>
              <w:t>2</w:t>
            </w:r>
          </w:p>
        </w:tc>
        <w:tc>
          <w:tcPr>
            <w:tcW w:w="1461" w:type="dxa"/>
          </w:tcPr>
          <w:p w14:paraId="4039D7C0" w14:textId="34FFF496" w:rsidR="00546515" w:rsidRDefault="00546515">
            <w:r>
              <w:t>Ervin</w:t>
            </w:r>
          </w:p>
        </w:tc>
        <w:tc>
          <w:tcPr>
            <w:tcW w:w="3378" w:type="dxa"/>
          </w:tcPr>
          <w:p w14:paraId="16067E1A" w14:textId="359094D2" w:rsidR="00546515" w:rsidRDefault="00546515">
            <w:r>
              <w:t>Pending Placement</w:t>
            </w:r>
          </w:p>
        </w:tc>
        <w:tc>
          <w:tcPr>
            <w:tcW w:w="1932" w:type="dxa"/>
          </w:tcPr>
          <w:p w14:paraId="4C98A008" w14:textId="49F38A20" w:rsidR="00546515" w:rsidRDefault="00546515" w:rsidP="785D05DA">
            <w:r>
              <w:t>Reviewing</w:t>
            </w:r>
          </w:p>
        </w:tc>
        <w:sdt>
          <w:sdtPr>
            <w:id w:val="-109694845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22218766" w14:textId="5FC1F9B4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321086D7" w14:textId="4F2B90B9" w:rsidTr="4230689B">
        <w:trPr>
          <w:trHeight w:val="300"/>
        </w:trPr>
        <w:tc>
          <w:tcPr>
            <w:tcW w:w="616" w:type="dxa"/>
          </w:tcPr>
          <w:p w14:paraId="03C4EB9F" w14:textId="2AA38D99" w:rsidR="00546515" w:rsidRDefault="00546515">
            <w:r>
              <w:t>3</w:t>
            </w:r>
          </w:p>
        </w:tc>
        <w:tc>
          <w:tcPr>
            <w:tcW w:w="1461" w:type="dxa"/>
          </w:tcPr>
          <w:p w14:paraId="6523A9BF" w14:textId="12C87D7D" w:rsidR="00546515" w:rsidRDefault="00546515">
            <w:r>
              <w:t>Abdulqader</w:t>
            </w:r>
          </w:p>
        </w:tc>
        <w:tc>
          <w:tcPr>
            <w:tcW w:w="3378" w:type="dxa"/>
          </w:tcPr>
          <w:p w14:paraId="3F5671FA" w14:textId="3D8813FA" w:rsidR="00546515" w:rsidRDefault="00546515">
            <w:r>
              <w:t>Flagged Forms</w:t>
            </w:r>
          </w:p>
        </w:tc>
        <w:tc>
          <w:tcPr>
            <w:tcW w:w="1932" w:type="dxa"/>
          </w:tcPr>
          <w:p w14:paraId="682AEDB8" w14:textId="7B7AB66D" w:rsidR="00546515" w:rsidRDefault="00546515">
            <w:r>
              <w:t>Testing</w:t>
            </w:r>
          </w:p>
        </w:tc>
        <w:sdt>
          <w:sdtPr>
            <w:id w:val="79926908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555BD63B" w14:textId="61A8C68F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721DD23D" w14:textId="49447829" w:rsidTr="4230689B">
        <w:trPr>
          <w:trHeight w:val="300"/>
        </w:trPr>
        <w:tc>
          <w:tcPr>
            <w:tcW w:w="616" w:type="dxa"/>
          </w:tcPr>
          <w:p w14:paraId="60D90354" w14:textId="5F7BE452" w:rsidR="00546515" w:rsidRDefault="00546515">
            <w:r>
              <w:t>4</w:t>
            </w:r>
          </w:p>
        </w:tc>
        <w:tc>
          <w:tcPr>
            <w:tcW w:w="1461" w:type="dxa"/>
          </w:tcPr>
          <w:p w14:paraId="0B8308D6" w14:textId="278BA743" w:rsidR="00546515" w:rsidRDefault="00546515">
            <w:r>
              <w:t>Ervin</w:t>
            </w:r>
          </w:p>
        </w:tc>
        <w:tc>
          <w:tcPr>
            <w:tcW w:w="3378" w:type="dxa"/>
          </w:tcPr>
          <w:p w14:paraId="68669339" w14:textId="1FA298FF" w:rsidR="00546515" w:rsidRDefault="00546515">
            <w:r>
              <w:t>Flagged Forms</w:t>
            </w:r>
          </w:p>
        </w:tc>
        <w:tc>
          <w:tcPr>
            <w:tcW w:w="1932" w:type="dxa"/>
          </w:tcPr>
          <w:p w14:paraId="2CDCEC00" w14:textId="16A22530" w:rsidR="00546515" w:rsidRDefault="00546515">
            <w:r>
              <w:t>Reviewing</w:t>
            </w:r>
          </w:p>
        </w:tc>
        <w:sdt>
          <w:sdtPr>
            <w:id w:val="1223015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62C2A365" w14:textId="22DDBF1E" w:rsidR="00546515" w:rsidRDefault="00DA2427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4DA1E280" w14:textId="0411FF8B" w:rsidTr="4230689B">
        <w:trPr>
          <w:trHeight w:val="300"/>
        </w:trPr>
        <w:tc>
          <w:tcPr>
            <w:tcW w:w="616" w:type="dxa"/>
          </w:tcPr>
          <w:p w14:paraId="6CED6AFB" w14:textId="49B9744E" w:rsidR="00546515" w:rsidRDefault="00546515" w:rsidP="7E4C9AAC">
            <w:r>
              <w:t>5</w:t>
            </w:r>
          </w:p>
        </w:tc>
        <w:tc>
          <w:tcPr>
            <w:tcW w:w="1461" w:type="dxa"/>
          </w:tcPr>
          <w:p w14:paraId="749114DE" w14:textId="2963D2F9" w:rsidR="00546515" w:rsidRDefault="00546515" w:rsidP="7E4C9AAC">
            <w:r>
              <w:t>Moaz</w:t>
            </w:r>
          </w:p>
        </w:tc>
        <w:tc>
          <w:tcPr>
            <w:tcW w:w="3378" w:type="dxa"/>
          </w:tcPr>
          <w:p w14:paraId="0B9B4F29" w14:textId="644F699D" w:rsidR="00546515" w:rsidRDefault="00546515" w:rsidP="7E4C9AAC">
            <w:r>
              <w:t>Statistical Reports</w:t>
            </w:r>
          </w:p>
        </w:tc>
        <w:tc>
          <w:tcPr>
            <w:tcW w:w="1932" w:type="dxa"/>
          </w:tcPr>
          <w:p w14:paraId="196FCF77" w14:textId="7B7AB66D" w:rsidR="00546515" w:rsidRDefault="00546515">
            <w:r>
              <w:t>Testing</w:t>
            </w:r>
          </w:p>
        </w:tc>
        <w:sdt>
          <w:sdtPr>
            <w:id w:val="-14355914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41852F9E" w14:textId="4E5FBE59" w:rsidR="00546515" w:rsidRDefault="000A59DB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355A6FD8" w14:textId="0B10070A" w:rsidTr="4230689B">
        <w:trPr>
          <w:trHeight w:val="300"/>
        </w:trPr>
        <w:tc>
          <w:tcPr>
            <w:tcW w:w="616" w:type="dxa"/>
          </w:tcPr>
          <w:p w14:paraId="44F0D47C" w14:textId="42025EA8" w:rsidR="00546515" w:rsidRDefault="00546515" w:rsidP="7E4C9AAC">
            <w:r>
              <w:t>6</w:t>
            </w:r>
          </w:p>
        </w:tc>
        <w:tc>
          <w:tcPr>
            <w:tcW w:w="1461" w:type="dxa"/>
          </w:tcPr>
          <w:p w14:paraId="2D990F21" w14:textId="290C3EDA" w:rsidR="00546515" w:rsidRDefault="00546515" w:rsidP="7E4C9AAC">
            <w:r>
              <w:t>Zaina</w:t>
            </w:r>
          </w:p>
        </w:tc>
        <w:tc>
          <w:tcPr>
            <w:tcW w:w="3378" w:type="dxa"/>
          </w:tcPr>
          <w:p w14:paraId="220CE330" w14:textId="54DB3C59" w:rsidR="00546515" w:rsidRDefault="00546515" w:rsidP="7E4C9AAC">
            <w:r>
              <w:t xml:space="preserve">Statistical Reports </w:t>
            </w:r>
          </w:p>
        </w:tc>
        <w:tc>
          <w:tcPr>
            <w:tcW w:w="1932" w:type="dxa"/>
          </w:tcPr>
          <w:p w14:paraId="0EB95912" w14:textId="16A22530" w:rsidR="00546515" w:rsidRDefault="00546515">
            <w:r>
              <w:t>Reviewing</w:t>
            </w:r>
          </w:p>
        </w:tc>
        <w:sdt>
          <w:sdtPr>
            <w:id w:val="-791394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00EABBDD" w14:textId="28F00561" w:rsidR="00546515" w:rsidRDefault="001A6B01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433D188A" w14:textId="5D6B7787" w:rsidTr="4230689B">
        <w:trPr>
          <w:trHeight w:val="300"/>
        </w:trPr>
        <w:tc>
          <w:tcPr>
            <w:tcW w:w="616" w:type="dxa"/>
          </w:tcPr>
          <w:p w14:paraId="7C5C56ED" w14:textId="22022DA0" w:rsidR="00546515" w:rsidRDefault="00546515" w:rsidP="7E4C9AAC">
            <w:r>
              <w:t>7</w:t>
            </w:r>
          </w:p>
        </w:tc>
        <w:tc>
          <w:tcPr>
            <w:tcW w:w="1461" w:type="dxa"/>
          </w:tcPr>
          <w:p w14:paraId="24316D8D" w14:textId="44653EF5" w:rsidR="00546515" w:rsidRDefault="00546515" w:rsidP="7E4C9AAC">
            <w:r>
              <w:t xml:space="preserve">Abdulqader </w:t>
            </w:r>
          </w:p>
        </w:tc>
        <w:tc>
          <w:tcPr>
            <w:tcW w:w="3378" w:type="dxa"/>
          </w:tcPr>
          <w:p w14:paraId="699F6C51" w14:textId="0A8DFE8A" w:rsidR="00546515" w:rsidRDefault="00546515" w:rsidP="7E4C9AAC">
            <w:r>
              <w:t>Student Information Preview</w:t>
            </w:r>
          </w:p>
        </w:tc>
        <w:tc>
          <w:tcPr>
            <w:tcW w:w="1932" w:type="dxa"/>
          </w:tcPr>
          <w:p w14:paraId="1D9AC1F6" w14:textId="7B7AB66D" w:rsidR="00546515" w:rsidRDefault="00546515">
            <w:r>
              <w:t>Testing</w:t>
            </w:r>
          </w:p>
        </w:tc>
        <w:sdt>
          <w:sdtPr>
            <w:id w:val="-12886958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7ED556B2" w14:textId="1D432F42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5F312743" w14:textId="1229BD57" w:rsidTr="4230689B">
        <w:trPr>
          <w:trHeight w:val="300"/>
        </w:trPr>
        <w:tc>
          <w:tcPr>
            <w:tcW w:w="616" w:type="dxa"/>
          </w:tcPr>
          <w:p w14:paraId="19C1DB75" w14:textId="5153EE2A" w:rsidR="00546515" w:rsidRDefault="00546515" w:rsidP="7E4C9AAC">
            <w:r>
              <w:t>8</w:t>
            </w:r>
          </w:p>
        </w:tc>
        <w:tc>
          <w:tcPr>
            <w:tcW w:w="1461" w:type="dxa"/>
          </w:tcPr>
          <w:p w14:paraId="0C7560EE" w14:textId="053F0487" w:rsidR="00546515" w:rsidRDefault="00546515" w:rsidP="7E4C9AAC">
            <w:r>
              <w:t>Bill</w:t>
            </w:r>
          </w:p>
        </w:tc>
        <w:tc>
          <w:tcPr>
            <w:tcW w:w="3378" w:type="dxa"/>
          </w:tcPr>
          <w:p w14:paraId="2D637D78" w14:textId="0B5675B8" w:rsidR="00546515" w:rsidRDefault="00546515" w:rsidP="7E4C9AAC">
            <w:r>
              <w:t>Student Information Preview</w:t>
            </w:r>
          </w:p>
        </w:tc>
        <w:tc>
          <w:tcPr>
            <w:tcW w:w="1932" w:type="dxa"/>
          </w:tcPr>
          <w:p w14:paraId="76C88EB0" w14:textId="16A22530" w:rsidR="00546515" w:rsidRDefault="00546515">
            <w:r>
              <w:t>Reviewing</w:t>
            </w:r>
          </w:p>
        </w:tc>
        <w:sdt>
          <w:sdtPr>
            <w:id w:val="9045723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66516CAC" w14:textId="41F56C0B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46515" w14:paraId="05E25CF3" w14:textId="2F0F33DB" w:rsidTr="4230689B">
        <w:trPr>
          <w:trHeight w:val="300"/>
        </w:trPr>
        <w:tc>
          <w:tcPr>
            <w:tcW w:w="616" w:type="dxa"/>
          </w:tcPr>
          <w:p w14:paraId="2BF45141" w14:textId="2C6D3AEB" w:rsidR="00546515" w:rsidRDefault="00546515" w:rsidP="002909C0">
            <w:r>
              <w:t>9</w:t>
            </w:r>
          </w:p>
        </w:tc>
        <w:tc>
          <w:tcPr>
            <w:tcW w:w="1461" w:type="dxa"/>
          </w:tcPr>
          <w:p w14:paraId="57ABD471" w14:textId="1D7BCAF8" w:rsidR="00546515" w:rsidRDefault="00546515" w:rsidP="002909C0">
            <w:r>
              <w:t>Chia</w:t>
            </w:r>
          </w:p>
        </w:tc>
        <w:tc>
          <w:tcPr>
            <w:tcW w:w="3378" w:type="dxa"/>
          </w:tcPr>
          <w:p w14:paraId="57357B84" w14:textId="38894A2F" w:rsidR="00546515" w:rsidRDefault="00546515" w:rsidP="002909C0">
            <w:r>
              <w:t xml:space="preserve">Help Page </w:t>
            </w:r>
          </w:p>
        </w:tc>
        <w:tc>
          <w:tcPr>
            <w:tcW w:w="1932" w:type="dxa"/>
          </w:tcPr>
          <w:p w14:paraId="5D4CD2B9" w14:textId="37B69BBB" w:rsidR="00546515" w:rsidRDefault="00546515" w:rsidP="002909C0">
            <w:r>
              <w:t>Testing</w:t>
            </w:r>
          </w:p>
        </w:tc>
        <w:sdt>
          <w:sdtPr>
            <w:id w:val="-109300327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75452150" w14:textId="7C6850B7" w:rsidR="00546515" w:rsidRDefault="000A59DB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5C58764A" w14:textId="1207392E" w:rsidTr="4230689B">
        <w:trPr>
          <w:trHeight w:val="300"/>
        </w:trPr>
        <w:tc>
          <w:tcPr>
            <w:tcW w:w="616" w:type="dxa"/>
          </w:tcPr>
          <w:p w14:paraId="1C7E089F" w14:textId="0C04B5B3" w:rsidR="00546515" w:rsidRDefault="00546515" w:rsidP="002909C0">
            <w:r>
              <w:t>10</w:t>
            </w:r>
          </w:p>
        </w:tc>
        <w:tc>
          <w:tcPr>
            <w:tcW w:w="1461" w:type="dxa"/>
          </w:tcPr>
          <w:p w14:paraId="7DF5CC23" w14:textId="3B9370FA" w:rsidR="00546515" w:rsidRDefault="00546515" w:rsidP="002909C0">
            <w:r>
              <w:t>Zaina</w:t>
            </w:r>
          </w:p>
        </w:tc>
        <w:tc>
          <w:tcPr>
            <w:tcW w:w="3378" w:type="dxa"/>
          </w:tcPr>
          <w:p w14:paraId="0400F0CB" w14:textId="5877A342" w:rsidR="00546515" w:rsidRDefault="00546515" w:rsidP="002909C0">
            <w:r>
              <w:t xml:space="preserve">Help Page </w:t>
            </w:r>
          </w:p>
        </w:tc>
        <w:tc>
          <w:tcPr>
            <w:tcW w:w="1932" w:type="dxa"/>
          </w:tcPr>
          <w:p w14:paraId="5FC4B25E" w14:textId="738132D1" w:rsidR="00546515" w:rsidRDefault="00546515" w:rsidP="002909C0">
            <w:r>
              <w:t>Reviewing</w:t>
            </w:r>
          </w:p>
        </w:tc>
        <w:sdt>
          <w:sdtPr>
            <w:id w:val="8276394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3A29617E" w14:textId="3A325ECF" w:rsidR="00546515" w:rsidRDefault="00C576C7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1B229CA3" w14:textId="19A2247D" w:rsidTr="4230689B">
        <w:trPr>
          <w:trHeight w:val="300"/>
        </w:trPr>
        <w:tc>
          <w:tcPr>
            <w:tcW w:w="616" w:type="dxa"/>
          </w:tcPr>
          <w:p w14:paraId="3EA6FBD2" w14:textId="0DD826D9" w:rsidR="00546515" w:rsidRDefault="00546515" w:rsidP="002909C0">
            <w:r>
              <w:t>11</w:t>
            </w:r>
          </w:p>
        </w:tc>
        <w:tc>
          <w:tcPr>
            <w:tcW w:w="1461" w:type="dxa"/>
          </w:tcPr>
          <w:p w14:paraId="271770A5" w14:textId="286AFDBF" w:rsidR="00546515" w:rsidRDefault="0D4F9FF7" w:rsidP="002909C0">
            <w:r>
              <w:t>M</w:t>
            </w:r>
            <w:r w:rsidR="516AF8F6">
              <w:t>oaz</w:t>
            </w:r>
          </w:p>
        </w:tc>
        <w:tc>
          <w:tcPr>
            <w:tcW w:w="3378" w:type="dxa"/>
          </w:tcPr>
          <w:p w14:paraId="49493D1D" w14:textId="4E0763A6" w:rsidR="00546515" w:rsidRDefault="00546515" w:rsidP="002909C0">
            <w:r>
              <w:t>Data Import – xlsx to Database</w:t>
            </w:r>
          </w:p>
        </w:tc>
        <w:tc>
          <w:tcPr>
            <w:tcW w:w="1932" w:type="dxa"/>
          </w:tcPr>
          <w:p w14:paraId="19BA4CD7" w14:textId="67AEAD3E" w:rsidR="00546515" w:rsidRDefault="00546515" w:rsidP="002909C0">
            <w:r>
              <w:t>Testing</w:t>
            </w:r>
          </w:p>
        </w:tc>
        <w:sdt>
          <w:sdtPr>
            <w:id w:val="19778811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7C5E9FE1" w14:textId="3DD5228E" w:rsidR="00546515" w:rsidRDefault="003E0972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081BD687" w14:textId="1BC04061" w:rsidTr="4230689B">
        <w:trPr>
          <w:trHeight w:val="300"/>
        </w:trPr>
        <w:tc>
          <w:tcPr>
            <w:tcW w:w="616" w:type="dxa"/>
          </w:tcPr>
          <w:p w14:paraId="1B724378" w14:textId="7E858BC3" w:rsidR="00546515" w:rsidRDefault="00546515" w:rsidP="002909C0">
            <w:r>
              <w:t>12</w:t>
            </w:r>
          </w:p>
        </w:tc>
        <w:tc>
          <w:tcPr>
            <w:tcW w:w="1461" w:type="dxa"/>
          </w:tcPr>
          <w:p w14:paraId="09930AB8" w14:textId="196A6346" w:rsidR="00546515" w:rsidRDefault="002851AD" w:rsidP="002909C0">
            <w:r>
              <w:t>Abdulqader</w:t>
            </w:r>
          </w:p>
        </w:tc>
        <w:tc>
          <w:tcPr>
            <w:tcW w:w="3378" w:type="dxa"/>
          </w:tcPr>
          <w:p w14:paraId="690EEA31" w14:textId="0F8D6BC2" w:rsidR="00546515" w:rsidRDefault="00546515" w:rsidP="002909C0">
            <w:r>
              <w:t>Data Import – xlsx to Database</w:t>
            </w:r>
          </w:p>
        </w:tc>
        <w:tc>
          <w:tcPr>
            <w:tcW w:w="1932" w:type="dxa"/>
          </w:tcPr>
          <w:p w14:paraId="7C3B4039" w14:textId="3339048F" w:rsidR="00546515" w:rsidRDefault="00546515" w:rsidP="002909C0">
            <w:r>
              <w:t>Reviewing</w:t>
            </w:r>
          </w:p>
        </w:tc>
        <w:sdt>
          <w:sdtPr>
            <w:id w:val="143362507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39727CB7" w14:textId="5E2481B0" w:rsidR="00546515" w:rsidRDefault="00684C96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27B07EC3" w14:textId="45ADA340" w:rsidTr="4230689B">
        <w:trPr>
          <w:trHeight w:val="300"/>
        </w:trPr>
        <w:tc>
          <w:tcPr>
            <w:tcW w:w="616" w:type="dxa"/>
          </w:tcPr>
          <w:p w14:paraId="4B2226AC" w14:textId="5D651B95" w:rsidR="00546515" w:rsidRDefault="00546515" w:rsidP="002909C0">
            <w:r>
              <w:t>13</w:t>
            </w:r>
          </w:p>
        </w:tc>
        <w:tc>
          <w:tcPr>
            <w:tcW w:w="1461" w:type="dxa"/>
          </w:tcPr>
          <w:p w14:paraId="78327597" w14:textId="36AB41AD" w:rsidR="00546515" w:rsidRDefault="00546515" w:rsidP="002909C0">
            <w:r>
              <w:t>Chia</w:t>
            </w:r>
          </w:p>
        </w:tc>
        <w:tc>
          <w:tcPr>
            <w:tcW w:w="3378" w:type="dxa"/>
          </w:tcPr>
          <w:p w14:paraId="42D60B48" w14:textId="097B927C" w:rsidR="00546515" w:rsidRDefault="00546515" w:rsidP="002909C0">
            <w:r>
              <w:t>Application Status Check</w:t>
            </w:r>
          </w:p>
        </w:tc>
        <w:tc>
          <w:tcPr>
            <w:tcW w:w="1932" w:type="dxa"/>
          </w:tcPr>
          <w:p w14:paraId="287B9283" w14:textId="46AB1B64" w:rsidR="00546515" w:rsidRDefault="00546515" w:rsidP="002909C0">
            <w:r>
              <w:t>Testing</w:t>
            </w:r>
          </w:p>
        </w:tc>
        <w:sdt>
          <w:sdtPr>
            <w:id w:val="-75636692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315CA0F9" w14:textId="65F79470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46515" w14:paraId="55AFED78" w14:textId="15F1B8CA" w:rsidTr="4230689B">
        <w:trPr>
          <w:trHeight w:val="300"/>
        </w:trPr>
        <w:tc>
          <w:tcPr>
            <w:tcW w:w="616" w:type="dxa"/>
          </w:tcPr>
          <w:p w14:paraId="1EB04B8D" w14:textId="4EA22023" w:rsidR="00546515" w:rsidRDefault="00546515" w:rsidP="002909C0">
            <w:r>
              <w:t>14</w:t>
            </w:r>
          </w:p>
        </w:tc>
        <w:tc>
          <w:tcPr>
            <w:tcW w:w="1461" w:type="dxa"/>
          </w:tcPr>
          <w:p w14:paraId="6C4F1678" w14:textId="1DC067CB" w:rsidR="00546515" w:rsidRDefault="00546515" w:rsidP="002909C0">
            <w:r>
              <w:t>Maryam</w:t>
            </w:r>
          </w:p>
        </w:tc>
        <w:tc>
          <w:tcPr>
            <w:tcW w:w="3378" w:type="dxa"/>
          </w:tcPr>
          <w:p w14:paraId="311DE6EA" w14:textId="585A5FBF" w:rsidR="00546515" w:rsidRDefault="00546515" w:rsidP="002909C0">
            <w:r>
              <w:t>Application Status Check</w:t>
            </w:r>
          </w:p>
        </w:tc>
        <w:tc>
          <w:tcPr>
            <w:tcW w:w="1932" w:type="dxa"/>
          </w:tcPr>
          <w:p w14:paraId="63307972" w14:textId="2D4699A2" w:rsidR="00546515" w:rsidRDefault="00546515" w:rsidP="002909C0">
            <w:r>
              <w:t>Reviewing</w:t>
            </w:r>
          </w:p>
        </w:tc>
        <w:sdt>
          <w:sdtPr>
            <w:id w:val="17797521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754ADE7E" w14:textId="47FD74D1" w:rsidR="00546515" w:rsidRDefault="00546515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563C7" w14:paraId="331D7958" w14:textId="77777777" w:rsidTr="4230689B">
        <w:trPr>
          <w:trHeight w:val="300"/>
        </w:trPr>
        <w:tc>
          <w:tcPr>
            <w:tcW w:w="616" w:type="dxa"/>
          </w:tcPr>
          <w:p w14:paraId="09D6A913" w14:textId="78AA4852" w:rsidR="007563C7" w:rsidRDefault="007563C7" w:rsidP="002909C0">
            <w:r>
              <w:t>15</w:t>
            </w:r>
          </w:p>
        </w:tc>
        <w:tc>
          <w:tcPr>
            <w:tcW w:w="1461" w:type="dxa"/>
          </w:tcPr>
          <w:p w14:paraId="0B20E0D3" w14:textId="1A458562" w:rsidR="007563C7" w:rsidRDefault="30AE6B7E" w:rsidP="002909C0">
            <w:r>
              <w:t>Moaz</w:t>
            </w:r>
          </w:p>
        </w:tc>
        <w:tc>
          <w:tcPr>
            <w:tcW w:w="3378" w:type="dxa"/>
          </w:tcPr>
          <w:p w14:paraId="075DA47F" w14:textId="0FD3FAA4" w:rsidR="007563C7" w:rsidRDefault="007563C7" w:rsidP="002909C0">
            <w:r>
              <w:t>Navigation Bar</w:t>
            </w:r>
          </w:p>
        </w:tc>
        <w:tc>
          <w:tcPr>
            <w:tcW w:w="1932" w:type="dxa"/>
          </w:tcPr>
          <w:p w14:paraId="2E7C4533" w14:textId="1C23D0D7" w:rsidR="007563C7" w:rsidRDefault="007563C7" w:rsidP="002909C0">
            <w:r>
              <w:t>Testing</w:t>
            </w:r>
          </w:p>
        </w:tc>
        <w:sdt>
          <w:sdtPr>
            <w:id w:val="-101215002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70777DAE" w14:textId="2797C8CC" w:rsidR="007563C7" w:rsidRDefault="0035184B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563C7" w14:paraId="2781B0BB" w14:textId="77777777" w:rsidTr="4230689B">
        <w:trPr>
          <w:trHeight w:val="300"/>
        </w:trPr>
        <w:tc>
          <w:tcPr>
            <w:tcW w:w="616" w:type="dxa"/>
          </w:tcPr>
          <w:p w14:paraId="6C28BC1E" w14:textId="618BA996" w:rsidR="007563C7" w:rsidRDefault="007563C7" w:rsidP="002909C0">
            <w:r>
              <w:t>16</w:t>
            </w:r>
          </w:p>
        </w:tc>
        <w:tc>
          <w:tcPr>
            <w:tcW w:w="1461" w:type="dxa"/>
          </w:tcPr>
          <w:p w14:paraId="71C5CEB2" w14:textId="555569F4" w:rsidR="007563C7" w:rsidRDefault="3AB5D8F8" w:rsidP="002909C0">
            <w:r>
              <w:t>NIna</w:t>
            </w:r>
          </w:p>
        </w:tc>
        <w:tc>
          <w:tcPr>
            <w:tcW w:w="3378" w:type="dxa"/>
          </w:tcPr>
          <w:p w14:paraId="4C976FFC" w14:textId="4D4FB266" w:rsidR="007563C7" w:rsidRDefault="007563C7" w:rsidP="002909C0">
            <w:r>
              <w:t>Navigation Bar</w:t>
            </w:r>
          </w:p>
        </w:tc>
        <w:tc>
          <w:tcPr>
            <w:tcW w:w="1932" w:type="dxa"/>
          </w:tcPr>
          <w:p w14:paraId="68AFF0FC" w14:textId="10F9CEED" w:rsidR="007563C7" w:rsidRDefault="007563C7" w:rsidP="002909C0">
            <w:r>
              <w:t>Reviewing</w:t>
            </w:r>
          </w:p>
        </w:tc>
        <w:sdt>
          <w:sdtPr>
            <w:id w:val="-188631967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29" w:type="dxa"/>
                <w:vAlign w:val="center"/>
              </w:tcPr>
              <w:p w14:paraId="40BCD69A" w14:textId="27ADA94D" w:rsidR="007563C7" w:rsidRDefault="009E6B78" w:rsidP="00546515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742C2127" w14:textId="19118CD6" w:rsidR="00B73F19" w:rsidRDefault="00B73F19" w:rsidP="785D05DA"/>
    <w:sectPr w:rsidR="00B73F19" w:rsidSect="00D42D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4E57FC"/>
    <w:multiLevelType w:val="hybridMultilevel"/>
    <w:tmpl w:val="28268E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C15D78"/>
    <w:multiLevelType w:val="hybridMultilevel"/>
    <w:tmpl w:val="394474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7298933">
    <w:abstractNumId w:val="1"/>
  </w:num>
  <w:num w:numId="2" w16cid:durableId="1712993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DI3NbKwNLE0t7BU0lEKTi0uzszPAykwrwUA5C1JEywAAAA="/>
  </w:docVars>
  <w:rsids>
    <w:rsidRoot w:val="00B73F19"/>
    <w:rsid w:val="00010314"/>
    <w:rsid w:val="00026CF1"/>
    <w:rsid w:val="000A59DB"/>
    <w:rsid w:val="000D5BAB"/>
    <w:rsid w:val="000E12B1"/>
    <w:rsid w:val="0016155F"/>
    <w:rsid w:val="001A6B01"/>
    <w:rsid w:val="002851AD"/>
    <w:rsid w:val="00285FF6"/>
    <w:rsid w:val="002909C0"/>
    <w:rsid w:val="0035184B"/>
    <w:rsid w:val="003904C2"/>
    <w:rsid w:val="003E0972"/>
    <w:rsid w:val="00463C15"/>
    <w:rsid w:val="00492AFA"/>
    <w:rsid w:val="004F11BE"/>
    <w:rsid w:val="00546515"/>
    <w:rsid w:val="00572BDA"/>
    <w:rsid w:val="00592E84"/>
    <w:rsid w:val="006624D2"/>
    <w:rsid w:val="00671D75"/>
    <w:rsid w:val="006817A1"/>
    <w:rsid w:val="00684C96"/>
    <w:rsid w:val="00723678"/>
    <w:rsid w:val="007500DC"/>
    <w:rsid w:val="007563C7"/>
    <w:rsid w:val="007D1A33"/>
    <w:rsid w:val="007E76E8"/>
    <w:rsid w:val="00971A5A"/>
    <w:rsid w:val="009864D9"/>
    <w:rsid w:val="00996052"/>
    <w:rsid w:val="009A2273"/>
    <w:rsid w:val="009B3AB3"/>
    <w:rsid w:val="009E6B78"/>
    <w:rsid w:val="00B001A6"/>
    <w:rsid w:val="00B32F89"/>
    <w:rsid w:val="00B66B7B"/>
    <w:rsid w:val="00B73F19"/>
    <w:rsid w:val="00C42A56"/>
    <w:rsid w:val="00C576C7"/>
    <w:rsid w:val="00D03501"/>
    <w:rsid w:val="00D42DB5"/>
    <w:rsid w:val="00DA2427"/>
    <w:rsid w:val="00E212C6"/>
    <w:rsid w:val="00E24462"/>
    <w:rsid w:val="00E54E6F"/>
    <w:rsid w:val="00E71878"/>
    <w:rsid w:val="00E875EF"/>
    <w:rsid w:val="00E93B6C"/>
    <w:rsid w:val="00F2245A"/>
    <w:rsid w:val="00F41157"/>
    <w:rsid w:val="00F46059"/>
    <w:rsid w:val="00FC0FA5"/>
    <w:rsid w:val="033639CD"/>
    <w:rsid w:val="0701FF97"/>
    <w:rsid w:val="0D4F9FF7"/>
    <w:rsid w:val="0D8D2820"/>
    <w:rsid w:val="16AC0195"/>
    <w:rsid w:val="1E6332FF"/>
    <w:rsid w:val="2947F5E9"/>
    <w:rsid w:val="2A7FB29C"/>
    <w:rsid w:val="2B12B4C2"/>
    <w:rsid w:val="2DE7ED9C"/>
    <w:rsid w:val="303175B5"/>
    <w:rsid w:val="30AE6B7E"/>
    <w:rsid w:val="30B3E6A6"/>
    <w:rsid w:val="327C640B"/>
    <w:rsid w:val="32E7E671"/>
    <w:rsid w:val="3AB5D8F8"/>
    <w:rsid w:val="4230689B"/>
    <w:rsid w:val="457BB393"/>
    <w:rsid w:val="465D7E08"/>
    <w:rsid w:val="4D5F98C1"/>
    <w:rsid w:val="4D7FDB19"/>
    <w:rsid w:val="516AF8F6"/>
    <w:rsid w:val="527214E4"/>
    <w:rsid w:val="5C4D2525"/>
    <w:rsid w:val="5EBBDF2B"/>
    <w:rsid w:val="68876C20"/>
    <w:rsid w:val="72E67E29"/>
    <w:rsid w:val="73D03C46"/>
    <w:rsid w:val="785D05DA"/>
    <w:rsid w:val="7C04A9D7"/>
    <w:rsid w:val="7C66C2E5"/>
    <w:rsid w:val="7D68BC5F"/>
    <w:rsid w:val="7E4C9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4A761"/>
  <w15:chartTrackingRefBased/>
  <w15:docId w15:val="{2DFEBF12-4AC8-4AEE-8AB6-0BB582193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3F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3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15</Words>
  <Characters>659</Characters>
  <Application>Microsoft Office Word</Application>
  <DocSecurity>4</DocSecurity>
  <Lines>5</Lines>
  <Paragraphs>1</Paragraphs>
  <ScaleCrop>false</ScaleCrop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fer, Abdulqader A.M.</dc:creator>
  <cp:keywords/>
  <dc:description/>
  <cp:lastModifiedBy>Alnageeb, Moaz O.</cp:lastModifiedBy>
  <cp:revision>46</cp:revision>
  <dcterms:created xsi:type="dcterms:W3CDTF">2023-02-20T20:39:00Z</dcterms:created>
  <dcterms:modified xsi:type="dcterms:W3CDTF">2023-03-29T22:27:00Z</dcterms:modified>
</cp:coreProperties>
</file>